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X50fbddc22aa26e347551100fe3601394f013f2c"/>
    <w:p>
      <w:pPr>
        <w:pStyle w:val="Heading1"/>
      </w:pPr>
      <w:r>
        <w:t xml:space="preserve">Cover Letter for Professor Position at [University Name], Algeria Algiers</w:t>
      </w:r>
    </w:p>
    <w:p>
      <w:pPr>
        <w:pStyle w:val="FirstParagraph"/>
      </w:pPr>
      <w:r>
        <w:rPr>
          <w:bCs/>
          <w:b/>
        </w:rPr>
        <w:t xml:space="preserve">John Doe</w:t>
      </w:r>
    </w:p>
    <w:p>
      <w:pPr>
        <w:pStyle w:val="BodyText"/>
      </w:pPr>
      <w:r>
        <w:t xml:space="preserve">123 Academic Street, Cambridge, MA 02138</w:t>
      </w:r>
    </w:p>
    <w:p>
      <w:pPr>
        <w:pStyle w:val="BodyText"/>
      </w:pPr>
      <w:r>
        <w:t xml:space="preserve">Email: johndoe@example.com | Phone: +1 (555) 123-4567</w:t>
      </w:r>
    </w:p>
    <w:p>
      <w:pPr>
        <w:pStyle w:val="BodyText"/>
      </w:pPr>
      <w:r>
        <w:t xml:space="preserve">[Hiring Committee Name]</w:t>
      </w:r>
    </w:p>
    <w:p>
      <w:pPr>
        <w:pStyle w:val="BodyText"/>
      </w:pPr>
      <w:r>
        <w:t xml:space="preserve">[University Name]</w:t>
      </w:r>
    </w:p>
    <w:p>
      <w:pPr>
        <w:pStyle w:val="BodyText"/>
      </w:pPr>
      <w:r>
        <w:t xml:space="preserve">Algeria Algiers, Algeria</w:t>
      </w:r>
    </w:p>
    <w:p>
      <w:pPr>
        <w:pStyle w:val="BodyText"/>
      </w:pPr>
      <w:r>
        <w:t xml:space="preserve">Date: October 5, 2023</w:t>
      </w:r>
    </w:p>
    <w:p>
      <w:pPr>
        <w:pStyle w:val="BodyText"/>
      </w:pPr>
      <w:r>
        <w:t xml:space="preserve">Dear [Hiring Committee Name],</w:t>
      </w:r>
    </w:p>
    <w:p>
      <w:pPr>
        <w:pStyle w:val="BodyText"/>
      </w:pPr>
      <w:r>
        <w:t xml:space="preserve">As a dedicated academic with over a decade of experience in higher education, I am writing to express my enthusiastic interest in the Professor position at [University Name] in Algeria Algiers. This opportunity aligns seamlessly with my professional goals and my commitment to advancing academic excellence in regions where education plays a pivotal role in shaping societal progress. Algeria Algiers, with its rich cultural heritage and dynamic educational landscape, represents an ideal environment for me to contribute my expertise as a Professor while fostering intellectual growth among students and colleagues alike.</w:t>
      </w:r>
    </w:p>
    <w:bookmarkStart w:id="20" w:name="academic-qualifications-and-expertise"/>
    <w:p>
      <w:pPr>
        <w:pStyle w:val="Heading2"/>
      </w:pPr>
      <w:r>
        <w:t xml:space="preserve">Academic Qualifications and Expertise</w:t>
      </w:r>
    </w:p>
    <w:p>
      <w:pPr>
        <w:pStyle w:val="FirstParagraph"/>
      </w:pPr>
      <w:r>
        <w:t xml:space="preserve">I hold a Ph.D. in [Your Field of Study] from [Your University], where I specialized in [Specific Area of Research]. My academic journey has been marked by a steadfast dedication to both teaching and research, with a focus on bridging theoretical knowledge with practical applications that resonate globally. As a Professor, I have consistently emphasized interdisciplinary approaches, encouraging students to think critically and engage with complex problems. This philosophy is particularly relevant in Algeria Algiers, where the demand for innovative solutions in fields such as engineering, environmental science, and humanities continues to grow.</w:t>
      </w:r>
    </w:p>
    <w:p>
      <w:pPr>
        <w:pStyle w:val="BodyText"/>
      </w:pPr>
      <w:r>
        <w:t xml:space="preserve">My research has been published in peer-reviewed journals including [List of Journals], and I have presented at international conferences across Europe and North Africa. These experiences have not only enriched my academic perspective but also equipped me with the ability to navigate diverse cultural contexts—a skill that is invaluable for contributing to the academic community in Algeria Algiers. I am particularly drawn to the unique challenges and opportunities present in this region, where education serves as a cornerstone for national development and global integration.</w:t>
      </w:r>
    </w:p>
    <w:bookmarkEnd w:id="20"/>
    <w:bookmarkStart w:id="21" w:name="teaching-philosophy-and-contributions"/>
    <w:p>
      <w:pPr>
        <w:pStyle w:val="Heading2"/>
      </w:pPr>
      <w:r>
        <w:t xml:space="preserve">Teaching Philosophy and Contributions</w:t>
      </w:r>
    </w:p>
    <w:p>
      <w:pPr>
        <w:pStyle w:val="FirstParagraph"/>
      </w:pPr>
      <w:r>
        <w:t xml:space="preserve">As a Professor, I believe in creating an inclusive classroom environment that empowers students to explore their potential. My teaching philosophy centers on fostering curiosity, encouraging collaboration, and promoting ethical responsibility. In my previous roles at [Previous University], I designed and led courses that integrated real-world case studies and hands-on projects, ensuring students gained both theoretical knowledge and practical skills. For instance, in my course on [Course Title], I collaborated with local industries to provide students with internship opportunities that enhanced their understanding of professional practices.</w:t>
      </w:r>
    </w:p>
    <w:p>
      <w:pPr>
        <w:pStyle w:val="BodyText"/>
      </w:pPr>
      <w:r>
        <w:t xml:space="preserve">My ability to adapt teaching methods to meet the needs of a diverse student body has been a hallmark of my career. In Algeria Algiers, where the academic community is increasingly focused on innovation and global competitiveness, I am eager to contribute my experience in developing curricula that align with contemporary educational standards while respecting local traditions. I am particularly interested in mentoring graduate students and supporting faculty development initiatives that strengthen the institution’s academic reputation.</w:t>
      </w:r>
    </w:p>
    <w:bookmarkEnd w:id="21"/>
    <w:bookmarkStart w:id="22" w:name="research-and-community-engagement"/>
    <w:p>
      <w:pPr>
        <w:pStyle w:val="Heading2"/>
      </w:pPr>
      <w:r>
        <w:t xml:space="preserve">Research and Community Engagement</w:t>
      </w:r>
    </w:p>
    <w:p>
      <w:pPr>
        <w:pStyle w:val="FirstParagraph"/>
      </w:pPr>
      <w:r>
        <w:t xml:space="preserve">In addition to my teaching responsibilities, I have actively engaged in research projects that address pressing global challenges. My work on [Specific Research Topic] has been supported by grants from [Funding Organizations], and I have collaborated with researchers from institutions across Africa, Europe, and the Middle East. These collaborations underscore my commitment to fostering international partnerships—a value that resonates deeply with the goals of universities in Algeria Algiers, which seek to enhance their global visibility while addressing regional needs.</w:t>
      </w:r>
    </w:p>
    <w:p>
      <w:pPr>
        <w:pStyle w:val="BodyText"/>
      </w:pPr>
      <w:r>
        <w:t xml:space="preserve">Community engagement is another pillar of my academic practice. I have organized workshops and public lectures on topics such as [Relevant Topic], aiming to bridge the gap between academia and local communities. In Algeria Algiers, where the intersection of tradition and modernity is a defining characteristic, I am eager to contribute to initiatives that promote civic responsibility and sustainable development. By leveraging my research expertise, I hope to support projects that align with national priorities while offering students opportunities for meaningful impact.</w:t>
      </w:r>
    </w:p>
    <w:bookmarkEnd w:id="22"/>
    <w:bookmarkStart w:id="23" w:name="why-algeria-algiers"/>
    <w:p>
      <w:pPr>
        <w:pStyle w:val="Heading2"/>
      </w:pPr>
      <w:r>
        <w:t xml:space="preserve">Why Algeria Algiers?</w:t>
      </w:r>
    </w:p>
    <w:p>
      <w:pPr>
        <w:pStyle w:val="FirstParagraph"/>
      </w:pPr>
      <w:r>
        <w:t xml:space="preserve">The opportunity to serve as a Professor in Algeria Algiers is particularly compelling due to the region’s unique position at the crossroads of Africa and Europe. The vibrant academic environment, coupled with the city’s historical significance, offers an inspiring backdrop for intellectual exploration. I am especially interested in contributing to [University Name]’s mission of fostering excellence through education, research, and community service. My goal is to collaborate with faculty and students to cultivate a culture of innovation that reflects both the global and local dimensions of academic inquiry.</w:t>
      </w:r>
    </w:p>
    <w:p>
      <w:pPr>
        <w:pStyle w:val="BodyText"/>
      </w:pPr>
      <w:r>
        <w:t xml:space="preserve">Moreover, my experiences working in diverse cultural settings have prepared me to navigate the complexities of academia in Algeria Algiers. I am committed to understanding and respecting the traditions of this region while contributing new perspectives that enhance teaching and research. I am confident that my skills, combined with the opportunities available at [University Name], will enable me to make a meaningful contribution to the institution’s academic community.</w:t>
      </w:r>
    </w:p>
    <w:bookmarkEnd w:id="23"/>
    <w:bookmarkStart w:id="24" w:name="conclusion"/>
    <w:p>
      <w:pPr>
        <w:pStyle w:val="Heading2"/>
      </w:pPr>
      <w:r>
        <w:t xml:space="preserve">Conclusion</w:t>
      </w:r>
    </w:p>
    <w:p>
      <w:pPr>
        <w:pStyle w:val="FirstParagraph"/>
      </w:pPr>
      <w:r>
        <w:t xml:space="preserve">In conclusion, I am enthusiastic about the possibility of joining [University Name] as a Professor and contributing to its mission of excellence in education. My academic background, teaching philosophy, and commitment to research align closely with the values of this institution. I am particularly inspired by the potential to work within Algeria Algiers’ dynamic academic landscape, where education plays a vital role in shaping the future of students and society at large.</w:t>
      </w:r>
    </w:p>
    <w:p>
      <w:pPr>
        <w:pStyle w:val="BodyText"/>
      </w:pPr>
      <w:r>
        <w:t xml:space="preserve">Thank you for considering my application. I would be delighted to discuss how my qualifications and vision align with the needs of [University Name]. Please feel free to contact me at [Phone Number] or [Email Address] for any additional information. I look forward to the opportunity to contribute to the continued success of this esteemed institution.</w:t>
      </w:r>
    </w:p>
    <w:bookmarkEnd w:id="24"/>
    <w:p>
      <w:pPr>
        <w:pStyle w:val="BodyText"/>
      </w:pPr>
      <w:r>
        <w:t xml:space="preserve">Sincerely,</w:t>
      </w:r>
    </w:p>
    <w:p>
      <w:pPr>
        <w:pStyle w:val="BodyText"/>
      </w:pP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Algeria Algiers</dc:title>
  <dc:creator/>
  <dc:language>en</dc:language>
  <cp:keywords/>
  <dcterms:created xsi:type="dcterms:W3CDTF">2026-07-21T04:46:03Z</dcterms:created>
  <dcterms:modified xsi:type="dcterms:W3CDTF">2026-07-21T04:46:03Z</dcterms:modified>
</cp:coreProperties>
</file>

<file path=docProps/custom.xml><?xml version="1.0" encoding="utf-8"?>
<Properties xmlns="http://schemas.openxmlformats.org/officeDocument/2006/custom-properties" xmlns:vt="http://schemas.openxmlformats.org/officeDocument/2006/docPropsVTypes"/>
</file>